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the nth Fibonacci number, where the sequence starts with 0 and 1.</w:t>
      </w:r>
    </w:p>
    <w:p>
      <w:pPr>
        <w:pStyle w:val="BodyText"/>
      </w:pP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 (F₀ and F₁).</w:t>
      </w:r>
    </w:p>
    <w:p>
      <w:pPr>
        <w:pStyle w:val="BodyText"/>
      </w:pPr>
      <w:r>
        <w:t xml:space="preserve">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operation effectively shifts the sequence forward: the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comes the ol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the new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comes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execute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or n = 3, the loop runs 3 times:</w:t>
      </w:r>
      <w:r>
        <w:br/>
      </w:r>
      <w:r>
        <w:rPr>
          <w:rStyle w:val="CommentTok"/>
        </w:rPr>
        <w:t xml:space="preserve"># 1. a becomes 1, b becomes 0 + 1 = 1</w:t>
      </w:r>
      <w:r>
        <w:br/>
      </w:r>
      <w:r>
        <w:rPr>
          <w:rStyle w:val="CommentTok"/>
        </w:rPr>
        <w:t xml:space="preserve"># 2. a becomes 1, b becomes 1 + 1 = 2</w:t>
      </w:r>
      <w:r>
        <w:br/>
      </w:r>
      <w:r>
        <w:rPr>
          <w:rStyle w:val="CommentTok"/>
        </w:rPr>
        <w:t xml:space="preserve"># 3. a becomes 2, b becomes 1 + 2 = 3</w:t>
      </w:r>
      <w:r>
        <w:br/>
      </w:r>
      <w:r>
        <w:br/>
      </w:r>
      <w:r>
        <w:rPr>
          <w:rStyle w:val="CommentTok"/>
        </w:rPr>
        <w:t xml:space="preserve"># The function returns a, which is 2.</w:t>
      </w:r>
      <w:r>
        <w:br/>
      </w:r>
      <w:r>
        <w:rPr>
          <w:rStyle w:val="CommentTok"/>
        </w:rPr>
        <w:t xml:space="preserve"># The sequence is 0, 1, 1, 2. The 3rd element (0-indexed) is 2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function uses a 0-indexed sequence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(0)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number (1).</w:t>
      </w:r>
    </w:p>
    <w:p>
      <w:pPr>
        <w:pStyle w:val="Compact"/>
        <w:numPr>
          <w:ilvl w:val="0"/>
          <w:numId w:val="1002"/>
        </w:numPr>
      </w:pPr>
      <w:r>
        <w:t xml:space="preserve">This iterative implementation is efficient in terms of memory and performance compared to a naiv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inverts a given dictionary by swapping its keys and values, creating a new dictionary where the original values become the keys and the original keys become the values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mapping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: A dictionary mapping string keys to integer values. It is essential that all values in this dictionary are unique for the inversion to be possible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. The core logic involves two main steps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niqueness Validation</w:t>
      </w:r>
      <w:r>
        <w:t xml:space="preserve">: Before performing the inversion, the function first validates that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are unique. It does this by comparing the number of values (</w:t>
      </w:r>
      <w:r>
        <w:rPr>
          <w:rStyle w:val="VerbatimChar"/>
        </w:rPr>
        <w:t xml:space="preserve">len(mapping.values())</w:t>
      </w:r>
      <w:r>
        <w:t xml:space="preserve">) with the number of unique values (</w:t>
      </w:r>
      <w:r>
        <w:rPr>
          <w:rStyle w:val="VerbatimChar"/>
        </w:rPr>
        <w:t xml:space="preserve">len(set(mapping.values()))</w:t>
      </w:r>
      <w:r>
        <w:t xml:space="preserve">). If these counts are not equal, it indicates the presence of duplicate values, which would lead to data loss during inversion (as dictionary keys must be unique). In this case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Values must be unique to invert dictionary”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version</w:t>
      </w:r>
      <w:r>
        <w:t xml:space="preserve">: If the values are unique, the function proceeds to invert the dictionary. It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For each pair, it creates a new entry in the returned dictiona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s the new value.</w:t>
      </w:r>
    </w:p>
    <w:p>
      <w:pPr>
        <w:pStyle w:val="SourceCode"/>
      </w:pPr>
      <w:r>
        <w:rPr>
          <w:rStyle w:val="CommentTok"/>
        </w:rPr>
        <w:t xml:space="preserve"># Internal logic for inversion</w:t>
      </w:r>
      <w:r>
        <w:br/>
      </w:r>
      <w:r>
        <w:rPr>
          <w:rStyle w:val="CommentTok"/>
        </w:rPr>
        <w:t xml:space="preserve"># This is executed only if values are unique</w:t>
      </w:r>
      <w:r>
        <w:br/>
      </w:r>
      <w:r>
        <w:rPr>
          <w:rStyle w:val="NormalTok"/>
        </w:rPr>
        <w:t xml:space="preserve">inve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pping.items()}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most critical requirement for this function is that the values of the input dictionary must be unique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ny duplicate values are found.</w:t>
      </w:r>
    </w:p>
    <w:p>
      <w:pPr>
        <w:pStyle w:val="Compact"/>
        <w:numPr>
          <w:ilvl w:val="0"/>
          <w:numId w:val="1005"/>
        </w:numPr>
      </w:pPr>
      <w:r>
        <w:t xml:space="preserve">The input dictionary is expected to have string keys and integer values, and the output will be a dictionary with integer keys and string values, as per the type hint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dictionary with keys and values swapped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a valid dictionary</w:t>
      </w:r>
      <w:r>
        <w:br/>
      </w:r>
      <w:r>
        <w:rPr>
          <w:rStyle w:val="NormalTok"/>
        </w:rPr>
        <w:t xml:space="preserve">val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_o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_tw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_thre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valid_mapp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verted_mapping)</w:t>
      </w:r>
      <w:r>
        <w:br/>
      </w:r>
      <w:r>
        <w:br/>
      </w:r>
      <w:r>
        <w:rPr>
          <w:rStyle w:val="CommentTok"/>
        </w:rPr>
        <w:t xml:space="preserve"># Example of an invalid dictionary that will raise an error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alid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invert_dictionary(invalid_mapping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{101: 'user_one', 102: 'user_two', 103: 'user_three'}</w:t>
      </w:r>
      <w:r>
        <w:br/>
      </w:r>
      <w:r>
        <w:rPr>
          <w:rStyle w:val="VerbatimChar"/>
        </w:rPr>
        <w:t xml:space="preserve">Error: 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checks if a given string is a palindrome, meaning it reads the same forwards and backwards, after ignoring character casing and space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str</w:t>
      </w:r>
      <w:r>
        <w:t xml:space="preserve">): The string that will be checked to determine if it is a palindrom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determines if a string is a palindrome through a two-step process: normalization and comparison.</w:t>
      </w:r>
    </w:p>
    <w:p>
      <w:pPr>
        <w:pStyle w:val="BodyText"/>
      </w:pPr>
      <w:r>
        <w:t xml:space="preserve">First, the function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iterates through each character of the string. For each character, it discards any whitespace (like spaces, tabs, or newlines) using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 </w:t>
      </w:r>
      <w:r>
        <w:t xml:space="preserve">and converts the remaining characters to lowercase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 These processed characters are then joined together to form a new, clean string stored in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For example, an input of</w:t>
      </w:r>
      <w:r>
        <w:t xml:space="preserve"> </w:t>
      </w:r>
      <w:r>
        <w:rPr>
          <w:rStyle w:val="VerbatimChar"/>
        </w:rPr>
        <w:t xml:space="preserve">"Taco Cat"</w:t>
      </w:r>
      <w:r>
        <w:t xml:space="preserve"> </w:t>
      </w:r>
      <w:r>
        <w:t xml:space="preserve">would be transformed into</w:t>
      </w:r>
      <w:r>
        <w:t xml:space="preserve"> </w:t>
      </w:r>
      <w:r>
        <w:rPr>
          <w:rStyle w:val="VerbatimChar"/>
        </w:rPr>
        <w:t xml:space="preserve">"tacocat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pStyle w:val="FirstParagraph"/>
      </w:pPr>
      <w:r>
        <w:t xml:space="preserve">Second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. The reversal is achieved using Python’s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is identical to</w:t>
      </w:r>
      <w:r>
        <w:t xml:space="preserve"> </w:t>
      </w:r>
      <w:r>
        <w:rPr>
          <w:rStyle w:val="VerbatimChar"/>
        </w:rPr>
        <w:t xml:space="preserve">normalized[::-1]</w:t>
      </w:r>
      <w:r>
        <w:t xml:space="preserve">, the expression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ndicating the original text is a palindrome. Otherwise, it evaluates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is boolean result is then returned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se-Insensitive</w:t>
      </w:r>
      <w:r>
        <w:t xml:space="preserve">: The comparison ignores the original casing of the letters. For example,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_palindrome("racecar")</w:t>
      </w:r>
      <w:r>
        <w:t xml:space="preserve"> </w:t>
      </w:r>
      <w:r>
        <w:t xml:space="preserve">both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itespace Removal</w:t>
      </w:r>
      <w:r>
        <w:t xml:space="preserve">: All whitespace characters are removed from the string before the check is perform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nctuation and Numbers</w:t>
      </w:r>
      <w:r>
        <w:t xml:space="preserve">: The function does not remove punctuation or numbers. A string like</w:t>
      </w:r>
      <w:r>
        <w:t xml:space="preserve"> </w:t>
      </w:r>
      <w:r>
        <w:rPr>
          <w:rStyle w:val="VerbatimChar"/>
        </w:rPr>
        <w:t xml:space="preserve">"madam, I'm Adam"</w:t>
      </w:r>
      <w:r>
        <w:t xml:space="preserve"> </w:t>
      </w:r>
      <w:r>
        <w:t xml:space="preserve">will be normalized to</w:t>
      </w:r>
      <w:r>
        <w:t xml:space="preserve"> </w:t>
      </w:r>
      <w:r>
        <w:rPr>
          <w:rStyle w:val="VerbatimChar"/>
        </w:rPr>
        <w:t xml:space="preserve">"madam,i'madam"</w:t>
      </w:r>
      <w:r>
        <w:t xml:space="preserve">, which is not a palindrome, and the function will correctly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For an input of</w:t>
      </w:r>
      <w:r>
        <w:t xml:space="preserve"> </w:t>
      </w:r>
      <w:r>
        <w:rPr>
          <w:rStyle w:val="VerbatimChar"/>
        </w:rPr>
        <w:t xml:space="preserve">"No lemon no melon"</w:t>
      </w:r>
      <w:r>
        <w:t xml:space="preserve">, the internal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becomes</w:t>
      </w:r>
      <w:r>
        <w:t xml:space="preserve"> </w:t>
      </w:r>
      <w:r>
        <w:rPr>
          <w:rStyle w:val="VerbatimChar"/>
        </w:rPr>
        <w:t xml:space="preserve">"nolemonnomelon"</w:t>
      </w:r>
      <w:r>
        <w:t xml:space="preserve">. The function then compares this to its reverse, which is also</w:t>
      </w:r>
      <w:r>
        <w:t xml:space="preserve"> </w:t>
      </w:r>
      <w:r>
        <w:rPr>
          <w:rStyle w:val="VerbatimChar"/>
        </w:rPr>
        <w:t xml:space="preserve">"nolemonnomelon"</w:t>
      </w:r>
      <w:r>
        <w:t xml:space="preserve">, and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e and spaces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A man a plan a canal Panam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A man a plan a canal Panama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non-palindrome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Hello World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string that is not a palindrome due to punctuation</w:t>
      </w:r>
      <w:r>
        <w:br/>
      </w:r>
      <w:r>
        <w:rPr>
          <w:rStyle w:val="NormalTok"/>
        </w:rPr>
        <w:t xml:space="preserve">resu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</w:t>
      </w:r>
      <w:r>
        <w:rPr>
          <w:rStyle w:val="StringTok"/>
        </w:rPr>
        <w:t xml:space="preserve">"Eva, can I see bees in a cave?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'Eva, can I see bees in a cave?' is a palindro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'A man a plan a canal Panama' is a palindrome: True</w:t>
      </w:r>
      <w:r>
        <w:br/>
      </w:r>
      <w:r>
        <w:rPr>
          <w:rStyle w:val="VerbatimChar"/>
        </w:rPr>
        <w:t xml:space="preserve">'Hello World' is a palindrome: False</w:t>
      </w:r>
      <w:r>
        <w:br/>
      </w:r>
      <w:r>
        <w:rPr>
          <w:rStyle w:val="VerbatimChar"/>
        </w:rPr>
        <w:t xml:space="preserve">'Eva, can I see bees in a cave?' is a palindrome: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7:48:00Z</dcterms:created>
  <dcterms:modified xsi:type="dcterms:W3CDTF">2025-10-1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